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41</m:t>
            </m:r>
          </m:num>
          <m:den>
            <m:r>
              <m:t>344</m:t>
            </m:r>
          </m:den>
        </m:f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344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343</m:t>
            </m:r>
          </m:sub>
        </m:sSub>
      </m:oMath>
      <w:r>
        <w:t xml:space="preserve">. C. *</w:t>
      </w:r>
      <m:oMath>
        <m:sSub>
          <m:e>
            <m:r>
              <m:t>u</m:t>
            </m:r>
          </m:e>
          <m:sub>
            <m:r>
              <m:t>342</m:t>
            </m:r>
          </m:sub>
        </m:sSub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349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n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n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 trên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không bị chặn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bị chặn dưới. D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Tìm số hạng thứ 28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3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2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15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1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tổng của 35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590</m:t>
        </m:r>
      </m:oMath>
      <w:r>
        <w:t xml:space="preserve">. B.</w:t>
      </w:r>
      <w:r>
        <w:t xml:space="preserve"> </w:t>
      </w:r>
      <m:oMath>
        <m:sSub>
          <m:e>
            <m:r>
              <m:t>S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485</m:t>
            </m:r>
          </m:num>
          <m:den>
            <m:r>
              <m:t>2</m:t>
            </m:r>
          </m:den>
        </m:f>
      </m:oMath>
      <w:r>
        <w:t xml:space="preserve">. C. *</w:t>
      </w:r>
      <m:oMath>
        <m:sSub>
          <m:e>
            <m:r>
              <m:t>S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95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33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25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6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6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24</m:t>
        </m:r>
      </m:oMath>
      <w:r>
        <w:t xml:space="preserve">. B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7</m:t>
        </m:r>
      </m:oMath>
      <w:r>
        <w:t xml:space="preserve">. D. *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294403</m:t>
            </m:r>
          </m:num>
          <m:den>
            <m:r>
              <m:t>128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47425747</m:t>
            </m:r>
          </m:num>
          <m:den>
            <m:r>
              <m:t>512</m:t>
            </m:r>
          </m:den>
        </m:f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1060821</m:t>
            </m:r>
          </m:num>
          <m:den>
            <m:r>
              <m:t>256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8</m:t>
        </m:r>
      </m:oMath>
      <w:r>
        <w:t xml:space="preserve">. C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8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41.0</m:t>
        </m:r>
      </m:oMath>
      <w:r>
        <w:t xml:space="preserve">. B. *</w:t>
      </w:r>
      <m:oMath>
        <m:r>
          <m:t>S</m:t>
        </m:r>
        <m:r>
          <m:rPr>
            <m:sty m:val="p"/>
          </m:rPr>
          <m:t>=</m:t>
        </m:r>
        <m:r>
          <m:t>7371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113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Tính tổng của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0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2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;</m:t>
        </m:r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t>4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3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2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2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rPr>
            <m:sty m:val="p"/>
          </m:rPr>
          <m:t>−</m:t>
        </m:r>
        <m:r>
          <m:t>42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7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2627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4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59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109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t>199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6624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t>n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94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rPr>
            <m:sty m:val="p"/>
          </m:rPr>
          <m:t>−</m:t>
        </m:r>
        <m:r>
          <m:t>74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9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9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1794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690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85</m:t>
        </m:r>
      </m:oMath>
      <w:r>
        <w:t xml:space="preserve">.</w:t>
      </w:r>
    </w:p>
    <w:p>
      <w:pPr>
        <w:pStyle w:val="BodyText"/>
      </w:pPr>
      <w:r>
        <w:t xml:space="preserve">b) *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) Giá chiếc máy sa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656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Sau ít nhất 67 năm thì giá chiếc máy nhỏ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*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02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25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2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80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17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75</m:t>
        </m:r>
      </m:oMath>
      <w:r>
        <w:t xml:space="preserve">. Tính tổng của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25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26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7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2</m:t>
            </m:r>
          </m:sub>
        </m:sSub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811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5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378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mảnh giấy màu thành dạng hình tháp theo quy luật như sau: tầng dưới cùng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mảnh giấy, tầng thứ hai có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mảnh giấy, tầng thứ ba có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ảnh giấy, và cứ tiếp tục giảm dần. Nếu có tổng cộng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tầng thì có tất cả bao nhiêu mảnh giấy đã được xếp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Một rạp hát được thiết kế các hàng ghế ngồi của khán giả hình vòng cung với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hỗ ngồi trong hàng đầu tiên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chỗ ngồi trong hàng thứ hai,</w:t>
      </w:r>
      <w:r>
        <w:t xml:space="preserve"> </w:t>
      </w:r>
      <m:oMath>
        <m:r>
          <m:t>26</m:t>
        </m:r>
      </m:oMath>
      <w:r>
        <w:t xml:space="preserve"> </w:t>
      </w:r>
      <w:r>
        <w:t xml:space="preserve">chỗ ngồi trong hàng thứ ba, và cứ thế tiếp tục. Tính tổng số chỗ ngồi của rạp hát biết rạp hát có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hàng ghế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mảnh giấy màu thành dạng hình tháp theo quy luật như sau: tầng dưới cùng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mảnh giấy, tầng thứ hai có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mảnh giấy, tầng thứ ba có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ảnh giấy, và cứ tiếp tục giảm dần. Tính số tầng đã xếp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ngày Quốc tế Phụ nữ gồm</w:t>
      </w:r>
      <w:r>
        <w:t xml:space="preserve"> </w:t>
      </w:r>
      <m:oMath>
        <m:r>
          <m:t>408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64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8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1285</m:t>
        </m:r>
      </m:oMath>
      <w:r>
        <w:t xml:space="preserve">. Số</w:t>
      </w:r>
      <w:r>
        <w:t xml:space="preserve"> </w:t>
      </w:r>
      <m:oMath>
        <m:r>
          <m:t>32768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3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Bảo Ngọc thả quả bóng cao su từ độ cao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80x80cm để lát nền cho một toà tháp gồm 6 tầng theo cấu trúc diện tích mặt sàn của tầng trên bằng 75% diện tích mặt sàn của tầng dưới. Biết diện tích mặt đáy của tháp là 6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4:58:51Z</dcterms:created>
  <dcterms:modified xsi:type="dcterms:W3CDTF">2024-12-01T1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